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7AE6" w:rsidRPr="001E5B46" w:rsidRDefault="007A7AE6" w:rsidP="007A7AE6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Cs w:val="24"/>
          <w:lang w:val="x-none" w:eastAsia="x-none"/>
        </w:rPr>
      </w:pPr>
    </w:p>
    <w:tbl>
      <w:tblPr>
        <w:tblW w:w="10099" w:type="dxa"/>
        <w:tblInd w:w="-142" w:type="dxa"/>
        <w:tblLook w:val="04A0" w:firstRow="1" w:lastRow="0" w:firstColumn="1" w:lastColumn="0" w:noHBand="0" w:noVBand="1"/>
      </w:tblPr>
      <w:tblGrid>
        <w:gridCol w:w="4395"/>
        <w:gridCol w:w="5704"/>
      </w:tblGrid>
      <w:tr w:rsidR="007A7AE6" w:rsidRPr="003D1E4E" w:rsidTr="003D1E4E">
        <w:tc>
          <w:tcPr>
            <w:tcW w:w="4395" w:type="dxa"/>
            <w:shd w:val="clear" w:color="auto" w:fill="auto"/>
          </w:tcPr>
          <w:p w:rsidR="007A7AE6" w:rsidRPr="003D1E4E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D1E4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TRƯỜNG </w:t>
            </w:r>
            <w:r w:rsidR="00336AC2" w:rsidRPr="003D1E4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ĐH</w:t>
            </w:r>
            <w:r w:rsidRPr="003D1E4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NGUYỄN TẤT THÀNH</w:t>
            </w:r>
          </w:p>
          <w:p w:rsidR="007A7AE6" w:rsidRPr="003D1E4E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D1E4E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4"/>
                <w:szCs w:val="24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D1748EE" wp14:editId="7155A0FC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90500</wp:posOffset>
                      </wp:positionV>
                      <wp:extent cx="1819910" cy="635"/>
                      <wp:effectExtent l="5715" t="11430" r="12700" b="6985"/>
                      <wp:wrapNone/>
                      <wp:docPr id="25" name="Straight Arrow Connector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22A4720D" id="Straight Arrow Connector 25" o:spid="_x0000_s1026" type="#_x0000_t32" style="position:absolute;margin-left:42pt;margin-top:15pt;width:143.3pt;height: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"/>
                  </w:pict>
                </mc:Fallback>
              </mc:AlternateContent>
            </w:r>
            <w:r w:rsidRPr="003D1E4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HÒNG TỔ CHỨC NHÂN SỰ</w:t>
            </w:r>
          </w:p>
        </w:tc>
        <w:tc>
          <w:tcPr>
            <w:tcW w:w="5704" w:type="dxa"/>
            <w:shd w:val="clear" w:color="auto" w:fill="auto"/>
          </w:tcPr>
          <w:p w:rsidR="007A7AE6" w:rsidRPr="003D1E4E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D1E4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CỘNG HÒA XÃ HỘI CHỦ NGHĨA VIỆT NAM</w:t>
            </w:r>
          </w:p>
          <w:p w:rsidR="007A7AE6" w:rsidRPr="003D1E4E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D1E4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Độc lập – Tự do – Hạnh phúc</w:t>
            </w:r>
          </w:p>
          <w:p w:rsidR="007A7AE6" w:rsidRPr="003D1E4E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D1E4E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4"/>
                <w:szCs w:val="24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D0DCB2B" wp14:editId="153838EB">
                      <wp:simplePos x="0" y="0"/>
                      <wp:positionH relativeFrom="column">
                        <wp:posOffset>818515</wp:posOffset>
                      </wp:positionH>
                      <wp:positionV relativeFrom="paragraph">
                        <wp:posOffset>14605</wp:posOffset>
                      </wp:positionV>
                      <wp:extent cx="1819910" cy="635"/>
                      <wp:effectExtent l="0" t="0" r="27940" b="37465"/>
                      <wp:wrapNone/>
                      <wp:docPr id="24" name="Straight Arrow Connector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879A4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4" o:spid="_x0000_s1026" type="#_x0000_t32" style="position:absolute;margin-left:64.45pt;margin-top:1.15pt;width:143.3pt;height: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"/>
                  </w:pict>
                </mc:Fallback>
              </mc:AlternateContent>
            </w:r>
          </w:p>
        </w:tc>
      </w:tr>
    </w:tbl>
    <w:p w:rsidR="007A7AE6" w:rsidRPr="004B3EC4" w:rsidRDefault="007A7AE6" w:rsidP="007A7AE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12"/>
          <w:szCs w:val="26"/>
        </w:rPr>
      </w:pPr>
    </w:p>
    <w:p w:rsidR="007A7AE6" w:rsidRPr="004B3EC4" w:rsidRDefault="007A7AE6" w:rsidP="007A7AE6">
      <w:pPr>
        <w:pStyle w:val="Compact"/>
      </w:pPr>
      <w:bookmarkStart w:id="0" w:name="_Toc47947496"/>
      <w:bookmarkStart w:id="1" w:name="_Toc47966467"/>
      <w:bookmarkStart w:id="2" w:name="_Toc48201215"/>
      <w:bookmarkStart w:id="3" w:name="_Toc48223268"/>
      <w:bookmarkStart w:id="4" w:name="_Toc49850281"/>
      <w:r w:rsidRPr="004B3EC4">
        <w:t>BÌA HỒ SƠ</w:t>
      </w:r>
      <w:bookmarkEnd w:id="0"/>
      <w:bookmarkEnd w:id="1"/>
      <w:bookmarkEnd w:id="2"/>
      <w:bookmarkEnd w:id="3"/>
      <w:bookmarkEnd w:id="4"/>
    </w:p>
    <w:p w:rsidR="007A7AE6" w:rsidRPr="004B3EC4" w:rsidRDefault="007A7AE6" w:rsidP="007A7AE6">
      <w:pPr>
        <w:tabs>
          <w:tab w:val="left" w:pos="2410"/>
          <w:tab w:val="left" w:leader="dot" w:pos="7088"/>
        </w:tabs>
        <w:spacing w:line="480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14"/>
          <w:szCs w:val="26"/>
        </w:rPr>
      </w:pPr>
    </w:p>
    <w:p w:rsidR="007A7AE6" w:rsidRPr="004B3EC4" w:rsidRDefault="007A7AE6" w:rsidP="00031016">
      <w:pPr>
        <w:tabs>
          <w:tab w:val="left" w:pos="1418"/>
          <w:tab w:val="left" w:leader="dot" w:pos="7088"/>
        </w:tabs>
        <w:spacing w:before="80" w:after="80" w:line="336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6"/>
          <w:szCs w:val="26"/>
          <w:vertAlign w:val="superscript"/>
        </w:rPr>
      </w:pPr>
      <w:r w:rsidRPr="004B3EC4">
        <w:rPr>
          <w:rFonts w:ascii="Times New Roman" w:eastAsia="Calibri" w:hAnsi="Times New Roman" w:cs="Times New Roman"/>
          <w:noProof/>
          <w:color w:val="000000" w:themeColor="text1"/>
          <w:sz w:val="26"/>
          <w:szCs w:val="26"/>
          <w:lang w:val="vi-VN" w:eastAsia="zh-CN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8EC526F" wp14:editId="0D23359C">
                <wp:simplePos x="0" y="0"/>
                <wp:positionH relativeFrom="column">
                  <wp:posOffset>5018405</wp:posOffset>
                </wp:positionH>
                <wp:positionV relativeFrom="paragraph">
                  <wp:posOffset>-9525</wp:posOffset>
                </wp:positionV>
                <wp:extent cx="1080000" cy="1440000"/>
                <wp:effectExtent l="0" t="0" r="25400" b="27305"/>
                <wp:wrapSquare wrapText="bothSides"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0000" cy="144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342C" w:rsidRPr="00E711DE" w:rsidRDefault="0014342C" w:rsidP="007A7AE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</w:p>
                          <w:p w:rsidR="0014342C" w:rsidRPr="00E711DE" w:rsidRDefault="0014342C" w:rsidP="007A7AE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E711D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Ảnh màu</w:t>
                            </w:r>
                          </w:p>
                          <w:p w:rsidR="0014342C" w:rsidRPr="00E711DE" w:rsidRDefault="0014342C" w:rsidP="007A7AE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E711D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3 cm x 4 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EC526F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395.15pt;margin-top:-.75pt;width:85.05pt;height:113.4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">
                <v:textbox>
                  <w:txbxContent>
                    <w:p w:rsidR="0014342C" w:rsidRPr="00E711DE" w:rsidRDefault="0014342C" w:rsidP="007A7AE6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</w:pPr>
                    </w:p>
                    <w:p w:rsidR="0014342C" w:rsidRPr="00E711DE" w:rsidRDefault="0014342C" w:rsidP="007A7AE6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</w:pPr>
                      <w:r w:rsidRPr="00E711DE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Ảnh màu</w:t>
                      </w:r>
                    </w:p>
                    <w:p w:rsidR="0014342C" w:rsidRPr="00E711DE" w:rsidRDefault="0014342C" w:rsidP="007A7AE6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</w:pPr>
                      <w:r w:rsidRPr="00E711DE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3 cm x 4 c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MÃ HỒ SƠ:</w: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  <w:t>………</w:t>
      </w:r>
      <w:r w:rsidR="00031016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………….</w:t>
      </w:r>
      <w:r w:rsidRPr="005E5A9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  <w:vertAlign w:val="superscript"/>
        </w:rPr>
        <w:t>1</w: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/TD-…</w:t>
      </w:r>
      <w:r w:rsidR="00031016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………………………...</w: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….</w: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  <w:vertAlign w:val="superscript"/>
        </w:rPr>
        <w:t>2</w:t>
      </w:r>
    </w:p>
    <w:p w:rsidR="007A7AE6" w:rsidRPr="004B3EC4" w:rsidRDefault="007A7AE6" w:rsidP="00031016">
      <w:pPr>
        <w:tabs>
          <w:tab w:val="left" w:pos="2410"/>
          <w:tab w:val="left" w:leader="dot" w:pos="7088"/>
        </w:tabs>
        <w:spacing w:before="80" w:after="80" w:line="336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HỌ TÊN ỨNG VIÊN:</w:t>
      </w:r>
      <w:r w:rsidR="00031016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 </w: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</w:p>
    <w:p w:rsidR="007A7AE6" w:rsidRPr="004B3EC4" w:rsidRDefault="007A7AE6" w:rsidP="00031016">
      <w:pPr>
        <w:tabs>
          <w:tab w:val="left" w:pos="1418"/>
          <w:tab w:val="left" w:leader="dot" w:pos="7088"/>
        </w:tabs>
        <w:spacing w:before="80" w:after="80" w:line="336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TRÌNH ĐỘ: </w: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</w:p>
    <w:p w:rsidR="007A7AE6" w:rsidRPr="004B3EC4" w:rsidRDefault="007A7AE6" w:rsidP="00031016">
      <w:pPr>
        <w:tabs>
          <w:tab w:val="left" w:pos="2268"/>
          <w:tab w:val="left" w:leader="dot" w:pos="7088"/>
        </w:tabs>
        <w:spacing w:before="80" w:after="80" w:line="336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CHUYÊN NGÀNH:</w: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</w:p>
    <w:p w:rsidR="007A7AE6" w:rsidRPr="004B3EC4" w:rsidRDefault="007A7AE6" w:rsidP="00031016">
      <w:pPr>
        <w:tabs>
          <w:tab w:val="left" w:leader="dot" w:pos="7088"/>
        </w:tabs>
        <w:spacing w:before="80" w:after="80" w:line="336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 xml:space="preserve">SỐ ĐIỆN THOẠI: </w: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  <w:t xml:space="preserve">    </w:t>
      </w:r>
    </w:p>
    <w:p w:rsidR="007A7AE6" w:rsidRPr="004B3EC4" w:rsidRDefault="007A7AE6" w:rsidP="00031016">
      <w:pPr>
        <w:tabs>
          <w:tab w:val="left" w:pos="2410"/>
          <w:tab w:val="left" w:leader="dot" w:pos="7088"/>
        </w:tabs>
        <w:spacing w:before="80" w:after="80" w:line="336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VỊ TRÍ TUYỂN DỤNG:</w: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</w:p>
    <w:p w:rsidR="007A7AE6" w:rsidRPr="004B3EC4" w:rsidRDefault="007A7AE6" w:rsidP="00031016">
      <w:pPr>
        <w:tabs>
          <w:tab w:val="left" w:pos="2410"/>
          <w:tab w:val="left" w:leader="dot" w:pos="7088"/>
        </w:tabs>
        <w:spacing w:before="80" w:after="80" w:line="336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NGÀY NHẬN HỒ SƠ:</w: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</w:p>
    <w:p w:rsidR="007A7AE6" w:rsidRPr="004B3EC4" w:rsidRDefault="007A7AE6" w:rsidP="00031016">
      <w:pPr>
        <w:tabs>
          <w:tab w:val="left" w:pos="1701"/>
          <w:tab w:val="left" w:leader="dot" w:pos="7088"/>
        </w:tabs>
        <w:spacing w:before="80" w:after="80" w:line="336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NGUỒN HỒ SƠ:</w:t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ab/>
      </w:r>
    </w:p>
    <w:p w:rsidR="007A7AE6" w:rsidRPr="004B3EC4" w:rsidRDefault="007A7AE6" w:rsidP="00031016">
      <w:pPr>
        <w:tabs>
          <w:tab w:val="left" w:pos="2410"/>
          <w:tab w:val="left" w:leader="dot" w:pos="7088"/>
        </w:tabs>
        <w:spacing w:line="480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Calibri" w:hAnsi="Times New Roman" w:cs="Times New Roman"/>
          <w:b/>
          <w:color w:val="000000" w:themeColor="text1"/>
          <w:sz w:val="26"/>
          <w:szCs w:val="26"/>
        </w:rPr>
        <w:t>QUÁ TRÌNH PHỎNG VẤN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3"/>
        <w:gridCol w:w="2834"/>
        <w:gridCol w:w="4498"/>
      </w:tblGrid>
      <w:tr w:rsidR="00760639" w:rsidRPr="004B3EC4" w:rsidTr="00760639">
        <w:trPr>
          <w:trHeight w:val="433"/>
        </w:trPr>
        <w:tc>
          <w:tcPr>
            <w:tcW w:w="1127" w:type="pct"/>
            <w:vAlign w:val="center"/>
          </w:tcPr>
          <w:p w:rsidR="00760639" w:rsidRPr="004B3EC4" w:rsidRDefault="00760639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</w:rPr>
              <w:t xml:space="preserve">Ngày giờ </w:t>
            </w:r>
          </w:p>
        </w:tc>
        <w:tc>
          <w:tcPr>
            <w:tcW w:w="1497" w:type="pct"/>
            <w:vAlign w:val="center"/>
          </w:tcPr>
          <w:p w:rsidR="00760639" w:rsidRPr="004B3EC4" w:rsidRDefault="00760639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Người phỏng vấn</w:t>
            </w:r>
          </w:p>
        </w:tc>
        <w:tc>
          <w:tcPr>
            <w:tcW w:w="2376" w:type="pct"/>
            <w:vAlign w:val="center"/>
          </w:tcPr>
          <w:p w:rsidR="00760639" w:rsidRPr="004B3EC4" w:rsidRDefault="00760639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Nội dung phỏng vấn và kết quả</w:t>
            </w:r>
          </w:p>
        </w:tc>
      </w:tr>
      <w:tr w:rsidR="00760639" w:rsidRPr="004B3EC4" w:rsidTr="00760639">
        <w:trPr>
          <w:trHeight w:val="907"/>
        </w:trPr>
        <w:tc>
          <w:tcPr>
            <w:tcW w:w="112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34"/>
                <w:szCs w:val="26"/>
              </w:rPr>
            </w:pPr>
          </w:p>
        </w:tc>
        <w:tc>
          <w:tcPr>
            <w:tcW w:w="149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bookmarkStart w:id="5" w:name="_GoBack"/>
            <w:bookmarkEnd w:id="5"/>
          </w:p>
        </w:tc>
        <w:tc>
          <w:tcPr>
            <w:tcW w:w="2376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</w:tr>
      <w:tr w:rsidR="00760639" w:rsidRPr="004B3EC4" w:rsidTr="00760639">
        <w:trPr>
          <w:trHeight w:val="907"/>
        </w:trPr>
        <w:tc>
          <w:tcPr>
            <w:tcW w:w="112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34"/>
                <w:szCs w:val="26"/>
              </w:rPr>
            </w:pPr>
          </w:p>
        </w:tc>
        <w:tc>
          <w:tcPr>
            <w:tcW w:w="149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  <w:tc>
          <w:tcPr>
            <w:tcW w:w="2376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</w:tr>
      <w:tr w:rsidR="00760639" w:rsidRPr="004B3EC4" w:rsidTr="00760639">
        <w:trPr>
          <w:trHeight w:val="907"/>
        </w:trPr>
        <w:tc>
          <w:tcPr>
            <w:tcW w:w="112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34"/>
                <w:szCs w:val="26"/>
              </w:rPr>
            </w:pPr>
          </w:p>
        </w:tc>
        <w:tc>
          <w:tcPr>
            <w:tcW w:w="149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  <w:tc>
          <w:tcPr>
            <w:tcW w:w="2376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</w:tr>
      <w:tr w:rsidR="00760639" w:rsidRPr="004B3EC4" w:rsidTr="00760639">
        <w:trPr>
          <w:trHeight w:val="907"/>
        </w:trPr>
        <w:tc>
          <w:tcPr>
            <w:tcW w:w="112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34"/>
                <w:szCs w:val="26"/>
              </w:rPr>
            </w:pPr>
          </w:p>
        </w:tc>
        <w:tc>
          <w:tcPr>
            <w:tcW w:w="149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  <w:tc>
          <w:tcPr>
            <w:tcW w:w="2376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</w:tr>
      <w:tr w:rsidR="00760639" w:rsidRPr="004B3EC4" w:rsidTr="00760639">
        <w:trPr>
          <w:trHeight w:val="907"/>
        </w:trPr>
        <w:tc>
          <w:tcPr>
            <w:tcW w:w="112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34"/>
                <w:szCs w:val="26"/>
              </w:rPr>
            </w:pPr>
          </w:p>
        </w:tc>
        <w:tc>
          <w:tcPr>
            <w:tcW w:w="149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  <w:tc>
          <w:tcPr>
            <w:tcW w:w="2376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</w:tr>
      <w:tr w:rsidR="00760639" w:rsidRPr="004B3EC4" w:rsidTr="00760639">
        <w:trPr>
          <w:trHeight w:val="907"/>
        </w:trPr>
        <w:tc>
          <w:tcPr>
            <w:tcW w:w="112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34"/>
                <w:szCs w:val="26"/>
              </w:rPr>
            </w:pPr>
          </w:p>
        </w:tc>
        <w:tc>
          <w:tcPr>
            <w:tcW w:w="149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  <w:tc>
          <w:tcPr>
            <w:tcW w:w="2376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</w:tr>
      <w:tr w:rsidR="00760639" w:rsidRPr="004B3EC4" w:rsidTr="00760639">
        <w:trPr>
          <w:trHeight w:val="907"/>
        </w:trPr>
        <w:tc>
          <w:tcPr>
            <w:tcW w:w="112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34"/>
                <w:szCs w:val="26"/>
              </w:rPr>
            </w:pPr>
          </w:p>
        </w:tc>
        <w:tc>
          <w:tcPr>
            <w:tcW w:w="1497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  <w:tc>
          <w:tcPr>
            <w:tcW w:w="2376" w:type="pct"/>
          </w:tcPr>
          <w:p w:rsidR="00760639" w:rsidRPr="004B3EC4" w:rsidRDefault="00760639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</w:tr>
    </w:tbl>
    <w:p w:rsidR="00004442" w:rsidRDefault="00004442" w:rsidP="00004442">
      <w:pPr>
        <w:tabs>
          <w:tab w:val="left" w:pos="2410"/>
          <w:tab w:val="left" w:leader="dot" w:pos="7088"/>
        </w:tabs>
        <w:spacing w:line="360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18"/>
          <w:szCs w:val="24"/>
        </w:rPr>
      </w:pPr>
      <w:r w:rsidRPr="00004442">
        <w:rPr>
          <w:rFonts w:ascii="Times New Roman" w:eastAsia="Times New Roman" w:hAnsi="Times New Roman" w:cs="Times New Roman"/>
          <w:noProof/>
          <w:color w:val="000000" w:themeColor="text1"/>
          <w:sz w:val="20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2CA3127" wp14:editId="71CC4F33">
                <wp:simplePos x="0" y="0"/>
                <wp:positionH relativeFrom="column">
                  <wp:posOffset>-175260</wp:posOffset>
                </wp:positionH>
                <wp:positionV relativeFrom="paragraph">
                  <wp:posOffset>145415</wp:posOffset>
                </wp:positionV>
                <wp:extent cx="6480000" cy="0"/>
                <wp:effectExtent l="0" t="0" r="35560" b="19050"/>
                <wp:wrapNone/>
                <wp:docPr id="41" name="Straight Arrow Connector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5BD65D" id="Straight Arrow Connector 41" o:spid="_x0000_s1026" type="#_x0000_t32" style="position:absolute;margin-left:-13.8pt;margin-top:11.45pt;width:510.25pt;height:0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"/>
            </w:pict>
          </mc:Fallback>
        </mc:AlternateContent>
      </w:r>
    </w:p>
    <w:p w:rsidR="007A7AE6" w:rsidRPr="00004442" w:rsidRDefault="007A7AE6" w:rsidP="00004442">
      <w:pPr>
        <w:tabs>
          <w:tab w:val="left" w:pos="2410"/>
          <w:tab w:val="left" w:leader="dot" w:pos="7088"/>
        </w:tabs>
        <w:spacing w:line="360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18"/>
          <w:szCs w:val="24"/>
        </w:rPr>
      </w:pPr>
      <w:r w:rsidRPr="00004442">
        <w:rPr>
          <w:rFonts w:ascii="Times New Roman" w:eastAsia="Calibri" w:hAnsi="Times New Roman" w:cs="Times New Roman"/>
          <w:b/>
          <w:color w:val="000000" w:themeColor="text1"/>
          <w:sz w:val="18"/>
          <w:szCs w:val="24"/>
        </w:rPr>
        <w:t>Ghi chú:</w:t>
      </w:r>
    </w:p>
    <w:p w:rsidR="007A7AE6" w:rsidRPr="00004442" w:rsidRDefault="007A7AE6" w:rsidP="00690D2D">
      <w:pPr>
        <w:tabs>
          <w:tab w:val="left" w:pos="2410"/>
          <w:tab w:val="left" w:leader="dot" w:pos="7088"/>
        </w:tabs>
        <w:spacing w:before="80" w:after="80" w:line="288" w:lineRule="auto"/>
        <w:contextualSpacing/>
        <w:rPr>
          <w:rFonts w:ascii="Times New Roman" w:eastAsia="Calibri" w:hAnsi="Times New Roman" w:cs="Times New Roman"/>
          <w:i/>
          <w:color w:val="000000" w:themeColor="text1"/>
          <w:sz w:val="18"/>
          <w:szCs w:val="24"/>
        </w:rPr>
      </w:pPr>
      <w:r w:rsidRPr="00004442">
        <w:rPr>
          <w:rFonts w:ascii="Times New Roman" w:eastAsia="Calibri" w:hAnsi="Times New Roman" w:cs="Times New Roman"/>
          <w:i/>
          <w:color w:val="000000" w:themeColor="text1"/>
          <w:sz w:val="18"/>
          <w:szCs w:val="24"/>
          <w:vertAlign w:val="superscript"/>
        </w:rPr>
        <w:t>1</w:t>
      </w:r>
      <w:r w:rsidRPr="00004442">
        <w:rPr>
          <w:rFonts w:ascii="Times New Roman" w:eastAsia="Calibri" w:hAnsi="Times New Roman" w:cs="Times New Roman"/>
          <w:i/>
          <w:color w:val="000000" w:themeColor="text1"/>
          <w:sz w:val="18"/>
          <w:szCs w:val="24"/>
        </w:rPr>
        <w:t xml:space="preserve"> Năm học tuyển dụng</w:t>
      </w:r>
    </w:p>
    <w:p w:rsidR="007A7AE6" w:rsidRPr="00004442" w:rsidRDefault="007A7AE6" w:rsidP="00690D2D">
      <w:pPr>
        <w:tabs>
          <w:tab w:val="left" w:pos="2410"/>
          <w:tab w:val="left" w:leader="dot" w:pos="7088"/>
        </w:tabs>
        <w:spacing w:before="80" w:after="80" w:line="288" w:lineRule="auto"/>
        <w:contextualSpacing/>
        <w:rPr>
          <w:rFonts w:ascii="Times New Roman" w:eastAsia="Calibri" w:hAnsi="Times New Roman" w:cs="Times New Roman"/>
          <w:i/>
          <w:color w:val="000000" w:themeColor="text1"/>
          <w:sz w:val="18"/>
          <w:szCs w:val="24"/>
        </w:rPr>
      </w:pPr>
      <w:r w:rsidRPr="00004442">
        <w:rPr>
          <w:rFonts w:ascii="Times New Roman" w:eastAsia="Calibri" w:hAnsi="Times New Roman" w:cs="Times New Roman"/>
          <w:b/>
          <w:i/>
          <w:color w:val="000000" w:themeColor="text1"/>
          <w:sz w:val="18"/>
          <w:szCs w:val="24"/>
          <w:vertAlign w:val="superscript"/>
        </w:rPr>
        <w:t>2</w:t>
      </w:r>
      <w:r w:rsidRPr="00004442">
        <w:rPr>
          <w:rFonts w:ascii="Times New Roman" w:eastAsia="Calibri" w:hAnsi="Times New Roman" w:cs="Times New Roman"/>
          <w:i/>
          <w:color w:val="000000" w:themeColor="text1"/>
          <w:sz w:val="18"/>
          <w:szCs w:val="24"/>
        </w:rPr>
        <w:t xml:space="preserve"> Số thứ tự hồ sơ</w:t>
      </w:r>
    </w:p>
    <w:sectPr w:rsidR="007A7AE6" w:rsidRPr="00004442" w:rsidSect="00004442">
      <w:headerReference w:type="default" r:id="rId8"/>
      <w:footerReference w:type="even" r:id="rId9"/>
      <w:pgSz w:w="12240" w:h="15840"/>
      <w:pgMar w:top="709" w:right="1325" w:bottom="142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5A84" w:rsidRDefault="00575A84">
      <w:pPr>
        <w:spacing w:after="0" w:line="240" w:lineRule="auto"/>
      </w:pPr>
      <w:r>
        <w:separator/>
      </w:r>
    </w:p>
  </w:endnote>
  <w:endnote w:type="continuationSeparator" w:id="0">
    <w:p w:rsidR="00575A84" w:rsidRDefault="00575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NTime">
    <w:charset w:val="00"/>
    <w:family w:val="swiss"/>
    <w:pitch w:val="variable"/>
    <w:sig w:usb0="00000003" w:usb1="00000000" w:usb2="00000000" w:usb3="00000000" w:csb0="00000001" w:csb1="00000000"/>
  </w:font>
  <w:font w:name=".VnTime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.VnTimeH"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Default="0014342C" w:rsidP="00454D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4342C" w:rsidRDefault="0014342C" w:rsidP="00454D4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5A84" w:rsidRDefault="00575A84">
      <w:pPr>
        <w:spacing w:after="0" w:line="240" w:lineRule="auto"/>
      </w:pPr>
      <w:r>
        <w:separator/>
      </w:r>
    </w:p>
  </w:footnote>
  <w:footnote w:type="continuationSeparator" w:id="0">
    <w:p w:rsidR="00575A84" w:rsidRDefault="00575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1E4E" w:rsidRDefault="003D1E4E" w:rsidP="003D1E4E">
    <w:pPr>
      <w:pBdr>
        <w:bottom w:val="single" w:sz="6" w:space="1" w:color="auto"/>
      </w:pBdr>
      <w:tabs>
        <w:tab w:val="center" w:pos="4320"/>
        <w:tab w:val="right" w:pos="8640"/>
      </w:tabs>
      <w:spacing w:after="0" w:line="240" w:lineRule="auto"/>
      <w:rPr>
        <w:rFonts w:ascii="Times New Roman" w:eastAsia="Times New Roman" w:hAnsi="Times New Roman" w:cs="Times New Roman"/>
        <w:i/>
        <w:color w:val="000000" w:themeColor="text1"/>
        <w:sz w:val="26"/>
        <w:szCs w:val="26"/>
      </w:rPr>
    </w:pPr>
    <w:r w:rsidRPr="00BE0692">
      <w:rPr>
        <w:rFonts w:ascii="Times New Roman" w:eastAsia="Times New Roman" w:hAnsi="Times New Roman" w:cs="Times New Roman"/>
        <w:b/>
        <w:color w:val="000000" w:themeColor="text1"/>
        <w:sz w:val="26"/>
        <w:szCs w:val="26"/>
        <w:lang w:val="x-none" w:eastAsia="x-none"/>
      </w:rPr>
      <w:t xml:space="preserve">Mẫu </w:t>
    </w:r>
    <w:r w:rsidRPr="00BE0692">
      <w:rPr>
        <w:rFonts w:ascii="Times New Roman" w:eastAsia="Times New Roman" w:hAnsi="Times New Roman" w:cs="Times New Roman"/>
        <w:b/>
        <w:color w:val="000000" w:themeColor="text1"/>
        <w:sz w:val="26"/>
        <w:szCs w:val="26"/>
        <w:lang w:eastAsia="x-none"/>
      </w:rPr>
      <w:t>HR-</w:t>
    </w:r>
    <w:r w:rsidRPr="00BE0692">
      <w:rPr>
        <w:rFonts w:ascii="Times New Roman" w:eastAsia="Times New Roman" w:hAnsi="Times New Roman" w:cs="Times New Roman"/>
        <w:b/>
        <w:color w:val="000000" w:themeColor="text1"/>
        <w:sz w:val="26"/>
        <w:szCs w:val="26"/>
        <w:lang w:val="x-none" w:eastAsia="x-none"/>
      </w:rPr>
      <w:t>TD-0</w:t>
    </w:r>
    <w:r w:rsidRPr="00BE0692">
      <w:rPr>
        <w:rFonts w:ascii="Times New Roman" w:eastAsia="Times New Roman" w:hAnsi="Times New Roman" w:cs="Times New Roman"/>
        <w:b/>
        <w:color w:val="000000" w:themeColor="text1"/>
        <w:sz w:val="26"/>
        <w:szCs w:val="26"/>
        <w:lang w:eastAsia="x-none"/>
      </w:rPr>
      <w:t>5</w:t>
    </w:r>
    <w:r w:rsidRPr="00BE0692">
      <w:rPr>
        <w:rFonts w:ascii="Times New Roman" w:eastAsia="Times New Roman" w:hAnsi="Times New Roman" w:cs="Times New Roman"/>
        <w:b/>
        <w:color w:val="000000" w:themeColor="text1"/>
        <w:sz w:val="26"/>
        <w:szCs w:val="26"/>
        <w:lang w:val="x-none" w:eastAsia="x-none"/>
      </w:rPr>
      <w:t xml:space="preserve">: </w:t>
    </w:r>
    <w:r w:rsidR="00972369">
      <w:rPr>
        <w:rFonts w:ascii="Times New Roman" w:eastAsia="Times New Roman" w:hAnsi="Times New Roman" w:cs="Times New Roman"/>
        <w:i/>
        <w:color w:val="000000" w:themeColor="text1"/>
        <w:sz w:val="26"/>
        <w:szCs w:val="26"/>
      </w:rPr>
      <w:t>Kèm</w:t>
    </w:r>
    <w:r>
      <w:rPr>
        <w:rFonts w:ascii="Times New Roman" w:eastAsia="Times New Roman" w:hAnsi="Times New Roman" w:cs="Times New Roman"/>
        <w:i/>
        <w:color w:val="000000" w:themeColor="text1"/>
        <w:sz w:val="26"/>
        <w:szCs w:val="26"/>
      </w:rPr>
      <w:t xml:space="preserve"> theo Quyết định số 09/QĐ-HĐT ngày 15 tháng 10 năm 2020 của Hội đồng Trường ban hành quy định việc tuyển dụng của Trường Đại học Nguyễn Tất Thành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4261A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46661A8"/>
    <w:multiLevelType w:val="hybridMultilevel"/>
    <w:tmpl w:val="463A8B1C"/>
    <w:lvl w:ilvl="0" w:tplc="0409000F">
      <w:start w:val="1"/>
      <w:numFmt w:val="decimal"/>
      <w:lvlText w:val="%1.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7795F21"/>
    <w:multiLevelType w:val="hybridMultilevel"/>
    <w:tmpl w:val="67884290"/>
    <w:lvl w:ilvl="0" w:tplc="DF569E7E">
      <w:start w:val="1"/>
      <w:numFmt w:val="lowerLetter"/>
      <w:lvlText w:val="%1)"/>
      <w:lvlJc w:val="left"/>
      <w:pPr>
        <w:ind w:left="1211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84F766D"/>
    <w:multiLevelType w:val="hybridMultilevel"/>
    <w:tmpl w:val="EE166236"/>
    <w:lvl w:ilvl="0" w:tplc="EEC4628C">
      <w:numFmt w:val="bullet"/>
      <w:lvlText w:val="-"/>
      <w:lvlJc w:val="left"/>
      <w:pPr>
        <w:ind w:left="720" w:hanging="360"/>
      </w:pPr>
      <w:rPr>
        <w:rFonts w:ascii="Times New Roman" w:eastAsia="VNI-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5C86"/>
    <w:multiLevelType w:val="hybridMultilevel"/>
    <w:tmpl w:val="5A00200C"/>
    <w:lvl w:ilvl="0" w:tplc="5F7C7CA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FA43BCB"/>
    <w:multiLevelType w:val="hybridMultilevel"/>
    <w:tmpl w:val="42288E10"/>
    <w:lvl w:ilvl="0" w:tplc="16A6347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5296A98"/>
    <w:multiLevelType w:val="hybridMultilevel"/>
    <w:tmpl w:val="40847D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444311"/>
    <w:multiLevelType w:val="hybridMultilevel"/>
    <w:tmpl w:val="55C8326C"/>
    <w:lvl w:ilvl="0" w:tplc="E5A0C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86E26"/>
    <w:multiLevelType w:val="hybridMultilevel"/>
    <w:tmpl w:val="79CCE55E"/>
    <w:lvl w:ilvl="0" w:tplc="C5A02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CE2A93"/>
    <w:multiLevelType w:val="hybridMultilevel"/>
    <w:tmpl w:val="6390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51EC3"/>
    <w:multiLevelType w:val="hybridMultilevel"/>
    <w:tmpl w:val="FB687742"/>
    <w:lvl w:ilvl="0" w:tplc="368E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45D48"/>
    <w:multiLevelType w:val="hybridMultilevel"/>
    <w:tmpl w:val="712C3D76"/>
    <w:lvl w:ilvl="0" w:tplc="4F94317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B62951"/>
    <w:multiLevelType w:val="hybridMultilevel"/>
    <w:tmpl w:val="712886F6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874F18"/>
    <w:multiLevelType w:val="hybridMultilevel"/>
    <w:tmpl w:val="8A64C58E"/>
    <w:lvl w:ilvl="0" w:tplc="7DE8BD1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1463AE"/>
    <w:multiLevelType w:val="hybridMultilevel"/>
    <w:tmpl w:val="AB5A46E6"/>
    <w:lvl w:ilvl="0" w:tplc="02F00F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F2410E3"/>
    <w:multiLevelType w:val="hybridMultilevel"/>
    <w:tmpl w:val="354AB370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F2534FD"/>
    <w:multiLevelType w:val="hybridMultilevel"/>
    <w:tmpl w:val="FBB29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F79A1"/>
    <w:multiLevelType w:val="hybridMultilevel"/>
    <w:tmpl w:val="63621460"/>
    <w:lvl w:ilvl="0" w:tplc="C4E64F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153530A"/>
    <w:multiLevelType w:val="hybridMultilevel"/>
    <w:tmpl w:val="F84C224C"/>
    <w:lvl w:ilvl="0" w:tplc="2F6C9A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C1C5D"/>
    <w:multiLevelType w:val="hybridMultilevel"/>
    <w:tmpl w:val="A9244946"/>
    <w:lvl w:ilvl="0" w:tplc="6E649112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86766F6"/>
    <w:multiLevelType w:val="hybridMultilevel"/>
    <w:tmpl w:val="7A3CB10C"/>
    <w:lvl w:ilvl="0" w:tplc="255200F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3900859"/>
    <w:multiLevelType w:val="hybridMultilevel"/>
    <w:tmpl w:val="882EC22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A7974"/>
    <w:multiLevelType w:val="hybridMultilevel"/>
    <w:tmpl w:val="773CBBC8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A87A8A"/>
    <w:multiLevelType w:val="hybridMultilevel"/>
    <w:tmpl w:val="2F620BE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297E63"/>
    <w:multiLevelType w:val="hybridMultilevel"/>
    <w:tmpl w:val="14AC67C4"/>
    <w:lvl w:ilvl="0" w:tplc="5010F4F2">
      <w:start w:val="1"/>
      <w:numFmt w:val="lowerLetter"/>
      <w:lvlText w:val="%1)"/>
      <w:lvlJc w:val="left"/>
      <w:pPr>
        <w:ind w:left="1287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604E4DAE"/>
    <w:multiLevelType w:val="hybridMultilevel"/>
    <w:tmpl w:val="92CE957C"/>
    <w:lvl w:ilvl="0" w:tplc="B510B4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8766D3"/>
    <w:multiLevelType w:val="hybridMultilevel"/>
    <w:tmpl w:val="D584D9C2"/>
    <w:lvl w:ilvl="0" w:tplc="C6DECB3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69A3514C"/>
    <w:multiLevelType w:val="hybridMultilevel"/>
    <w:tmpl w:val="1E46B89A"/>
    <w:lvl w:ilvl="0" w:tplc="4B127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B503637"/>
    <w:multiLevelType w:val="hybridMultilevel"/>
    <w:tmpl w:val="EF0C4116"/>
    <w:lvl w:ilvl="0" w:tplc="49F218EC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C814E92"/>
    <w:multiLevelType w:val="hybridMultilevel"/>
    <w:tmpl w:val="C9B00CE0"/>
    <w:lvl w:ilvl="0" w:tplc="E5BC24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FE72E0E"/>
    <w:multiLevelType w:val="multilevel"/>
    <w:tmpl w:val="3012A65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8E37A1C"/>
    <w:multiLevelType w:val="hybridMultilevel"/>
    <w:tmpl w:val="AC54BD76"/>
    <w:lvl w:ilvl="0" w:tplc="A8B82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EAE2EB9"/>
    <w:multiLevelType w:val="hybridMultilevel"/>
    <w:tmpl w:val="D4AC65DC"/>
    <w:lvl w:ilvl="0" w:tplc="04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32"/>
  </w:num>
  <w:num w:numId="3">
    <w:abstractNumId w:val="30"/>
  </w:num>
  <w:num w:numId="4">
    <w:abstractNumId w:val="34"/>
  </w:num>
  <w:num w:numId="5">
    <w:abstractNumId w:val="21"/>
  </w:num>
  <w:num w:numId="6">
    <w:abstractNumId w:val="29"/>
  </w:num>
  <w:num w:numId="7">
    <w:abstractNumId w:val="12"/>
  </w:num>
  <w:num w:numId="8">
    <w:abstractNumId w:val="10"/>
  </w:num>
  <w:num w:numId="9">
    <w:abstractNumId w:val="11"/>
  </w:num>
  <w:num w:numId="10">
    <w:abstractNumId w:val="7"/>
  </w:num>
  <w:num w:numId="11">
    <w:abstractNumId w:val="13"/>
  </w:num>
  <w:num w:numId="12">
    <w:abstractNumId w:val="23"/>
  </w:num>
  <w:num w:numId="13">
    <w:abstractNumId w:val="3"/>
  </w:num>
  <w:num w:numId="14">
    <w:abstractNumId w:val="22"/>
  </w:num>
  <w:num w:numId="15">
    <w:abstractNumId w:val="6"/>
  </w:num>
  <w:num w:numId="16">
    <w:abstractNumId w:val="31"/>
  </w:num>
  <w:num w:numId="17">
    <w:abstractNumId w:val="20"/>
  </w:num>
  <w:num w:numId="18">
    <w:abstractNumId w:val="2"/>
  </w:num>
  <w:num w:numId="19">
    <w:abstractNumId w:val="25"/>
  </w:num>
  <w:num w:numId="20">
    <w:abstractNumId w:val="19"/>
  </w:num>
  <w:num w:numId="21">
    <w:abstractNumId w:val="27"/>
  </w:num>
  <w:num w:numId="22">
    <w:abstractNumId w:val="1"/>
  </w:num>
  <w:num w:numId="23">
    <w:abstractNumId w:val="18"/>
  </w:num>
  <w:num w:numId="24">
    <w:abstractNumId w:val="5"/>
  </w:num>
  <w:num w:numId="25">
    <w:abstractNumId w:val="33"/>
  </w:num>
  <w:num w:numId="26">
    <w:abstractNumId w:val="4"/>
  </w:num>
  <w:num w:numId="27">
    <w:abstractNumId w:val="15"/>
  </w:num>
  <w:num w:numId="28">
    <w:abstractNumId w:val="28"/>
  </w:num>
  <w:num w:numId="29">
    <w:abstractNumId w:val="16"/>
  </w:num>
  <w:num w:numId="30">
    <w:abstractNumId w:val="17"/>
  </w:num>
  <w:num w:numId="31">
    <w:abstractNumId w:val="8"/>
  </w:num>
  <w:num w:numId="32">
    <w:abstractNumId w:val="9"/>
  </w:num>
  <w:num w:numId="33">
    <w:abstractNumId w:val="14"/>
  </w:num>
  <w:num w:numId="34">
    <w:abstractNumId w:val="2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7AE6"/>
    <w:rsid w:val="000003CE"/>
    <w:rsid w:val="00004442"/>
    <w:rsid w:val="00011C94"/>
    <w:rsid w:val="00017EE6"/>
    <w:rsid w:val="00031016"/>
    <w:rsid w:val="00032D47"/>
    <w:rsid w:val="000A19CA"/>
    <w:rsid w:val="000A25C8"/>
    <w:rsid w:val="000C4695"/>
    <w:rsid w:val="000E43E8"/>
    <w:rsid w:val="00110B98"/>
    <w:rsid w:val="0013411D"/>
    <w:rsid w:val="0014342C"/>
    <w:rsid w:val="00190483"/>
    <w:rsid w:val="001916D9"/>
    <w:rsid w:val="001B602A"/>
    <w:rsid w:val="001D267E"/>
    <w:rsid w:val="001E255D"/>
    <w:rsid w:val="001E5B46"/>
    <w:rsid w:val="00212BA1"/>
    <w:rsid w:val="002C0960"/>
    <w:rsid w:val="002D50DC"/>
    <w:rsid w:val="002F3C28"/>
    <w:rsid w:val="0030510F"/>
    <w:rsid w:val="00313E03"/>
    <w:rsid w:val="00336AC2"/>
    <w:rsid w:val="0037296F"/>
    <w:rsid w:val="0039585B"/>
    <w:rsid w:val="003D1E4E"/>
    <w:rsid w:val="00412E92"/>
    <w:rsid w:val="00444FBB"/>
    <w:rsid w:val="004529D6"/>
    <w:rsid w:val="00454D40"/>
    <w:rsid w:val="00514674"/>
    <w:rsid w:val="00515CA2"/>
    <w:rsid w:val="00530317"/>
    <w:rsid w:val="00570084"/>
    <w:rsid w:val="00575A84"/>
    <w:rsid w:val="0058167C"/>
    <w:rsid w:val="0058295C"/>
    <w:rsid w:val="005A614D"/>
    <w:rsid w:val="005B7D38"/>
    <w:rsid w:val="005E5A94"/>
    <w:rsid w:val="00617878"/>
    <w:rsid w:val="0063553F"/>
    <w:rsid w:val="00643124"/>
    <w:rsid w:val="00657090"/>
    <w:rsid w:val="00690D2D"/>
    <w:rsid w:val="006B2B66"/>
    <w:rsid w:val="006B4ED9"/>
    <w:rsid w:val="006C1158"/>
    <w:rsid w:val="006F5424"/>
    <w:rsid w:val="00757D4B"/>
    <w:rsid w:val="00760639"/>
    <w:rsid w:val="0079638E"/>
    <w:rsid w:val="007A7AE6"/>
    <w:rsid w:val="007D2220"/>
    <w:rsid w:val="007D3496"/>
    <w:rsid w:val="007F5630"/>
    <w:rsid w:val="008732A3"/>
    <w:rsid w:val="008B0394"/>
    <w:rsid w:val="008D59DA"/>
    <w:rsid w:val="009279D5"/>
    <w:rsid w:val="009465E8"/>
    <w:rsid w:val="00972369"/>
    <w:rsid w:val="009929DF"/>
    <w:rsid w:val="009E2374"/>
    <w:rsid w:val="009E74B6"/>
    <w:rsid w:val="00A10BB2"/>
    <w:rsid w:val="00AA046C"/>
    <w:rsid w:val="00AC53D7"/>
    <w:rsid w:val="00AC608B"/>
    <w:rsid w:val="00AF33E8"/>
    <w:rsid w:val="00B05346"/>
    <w:rsid w:val="00B16FCD"/>
    <w:rsid w:val="00B23BB8"/>
    <w:rsid w:val="00B25FAA"/>
    <w:rsid w:val="00B33EE6"/>
    <w:rsid w:val="00B561B4"/>
    <w:rsid w:val="00BB7A93"/>
    <w:rsid w:val="00BC1B36"/>
    <w:rsid w:val="00BE0692"/>
    <w:rsid w:val="00C11C55"/>
    <w:rsid w:val="00C15A12"/>
    <w:rsid w:val="00C4089F"/>
    <w:rsid w:val="00C55DC6"/>
    <w:rsid w:val="00C73D0F"/>
    <w:rsid w:val="00C94875"/>
    <w:rsid w:val="00D12815"/>
    <w:rsid w:val="00D139B8"/>
    <w:rsid w:val="00D27047"/>
    <w:rsid w:val="00D41CC8"/>
    <w:rsid w:val="00DE2EDD"/>
    <w:rsid w:val="00E014F7"/>
    <w:rsid w:val="00E033E3"/>
    <w:rsid w:val="00E71159"/>
    <w:rsid w:val="00E954CF"/>
    <w:rsid w:val="00F171D0"/>
    <w:rsid w:val="00F3565A"/>
    <w:rsid w:val="00FB6A73"/>
    <w:rsid w:val="00FB7256"/>
    <w:rsid w:val="00FC4227"/>
    <w:rsid w:val="00FD0DF9"/>
    <w:rsid w:val="00FD2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5:chartTrackingRefBased/>
  <w15:docId w15:val="{A6B9C9F6-2106-4B5A-B1A7-BF986906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AE6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AE6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AE6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A7AE6"/>
    <w:pPr>
      <w:keepNext/>
      <w:numPr>
        <w:ilvl w:val="2"/>
        <w:numId w:val="2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AE6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AE6"/>
    <w:pPr>
      <w:numPr>
        <w:ilvl w:val="4"/>
        <w:numId w:val="2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A7AE6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AE6"/>
    <w:pPr>
      <w:numPr>
        <w:ilvl w:val="6"/>
        <w:numId w:val="2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AE6"/>
    <w:pPr>
      <w:numPr>
        <w:ilvl w:val="7"/>
        <w:numId w:val="2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AE6"/>
    <w:pPr>
      <w:numPr>
        <w:ilvl w:val="8"/>
        <w:numId w:val="2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A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AE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AE6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AE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AE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A7A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AE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A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AE6"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rsid w:val="007A7AE6"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paragraph" w:styleId="BodyTextIndent">
    <w:name w:val="Body Text Indent"/>
    <w:basedOn w:val="Normal"/>
    <w:link w:val="BodyTextIndentChar"/>
    <w:rsid w:val="007A7AE6"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A7AE6"/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BodyText3Char">
    <w:name w:val="Body Text 3 Char"/>
    <w:basedOn w:val="DefaultParagraphFont"/>
    <w:link w:val="BodyText3"/>
    <w:rsid w:val="007A7AE6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Footer">
    <w:name w:val="footer"/>
    <w:basedOn w:val="Normal"/>
    <w:link w:val="FooterChar"/>
    <w:rsid w:val="007A7AE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FooterChar">
    <w:name w:val="Footer Char"/>
    <w:basedOn w:val="DefaultParagraphFont"/>
    <w:link w:val="Footer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PageNumber">
    <w:name w:val="page number"/>
    <w:basedOn w:val="DefaultParagraphFont"/>
    <w:rsid w:val="007A7AE6"/>
  </w:style>
  <w:style w:type="paragraph" w:styleId="ListNumber5">
    <w:name w:val="List Number 5"/>
    <w:basedOn w:val="Normal"/>
    <w:rsid w:val="007A7AE6"/>
    <w:pPr>
      <w:numPr>
        <w:numId w:val="1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BodyText2">
    <w:name w:val="Body Text 2"/>
    <w:basedOn w:val="Normal"/>
    <w:link w:val="BodyText2Char"/>
    <w:rsid w:val="007A7AE6"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A7AE6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rsid w:val="007A7AE6"/>
    <w:pPr>
      <w:spacing w:after="160" w:line="240" w:lineRule="exact"/>
    </w:pPr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7A7AE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HeaderChar">
    <w:name w:val="Header Char"/>
    <w:basedOn w:val="DefaultParagraphFont"/>
    <w:link w:val="Header"/>
    <w:uiPriority w:val="99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">
    <w:name w:val="Body Text"/>
    <w:basedOn w:val="Normal"/>
    <w:link w:val="BodyText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rsid w:val="007A7AE6"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7A7AE6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Indent2Char">
    <w:name w:val="Body Text Indent 2 Char"/>
    <w:basedOn w:val="DefaultParagraphFont"/>
    <w:link w:val="BodyTextIndent2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alloonText">
    <w:name w:val="Balloon Text"/>
    <w:basedOn w:val="Normal"/>
    <w:link w:val="BalloonTextChar"/>
    <w:rsid w:val="007A7AE6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sid w:val="007A7AE6"/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NormalWeb">
    <w:name w:val="Normal (Web)"/>
    <w:basedOn w:val="Normal"/>
    <w:link w:val="NormalWebChar"/>
    <w:unhideWhenUsed/>
    <w:rsid w:val="007A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locked/>
    <w:rsid w:val="007A7AE6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A7AE6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rsid w:val="007A7AE6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character" w:styleId="Strong">
    <w:name w:val="Strong"/>
    <w:uiPriority w:val="99"/>
    <w:qFormat/>
    <w:rsid w:val="007A7AE6"/>
    <w:rPr>
      <w:rFonts w:cs="Times New Roman"/>
      <w:b/>
    </w:rPr>
  </w:style>
  <w:style w:type="paragraph" w:customStyle="1" w:styleId="Normal11">
    <w:name w:val="Normal11"/>
    <w:uiPriority w:val="99"/>
    <w:rsid w:val="007A7AE6"/>
    <w:pPr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A7AE6"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rsid w:val="007A7A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7A7AE6"/>
    <w:rPr>
      <w:vertAlign w:val="superscript"/>
    </w:rPr>
  </w:style>
  <w:style w:type="character" w:customStyle="1" w:styleId="dieucharchar">
    <w:name w:val="dieucharchar"/>
    <w:rsid w:val="007A7AE6"/>
    <w:rPr>
      <w:rFonts w:cs="Times New Roman"/>
    </w:rPr>
  </w:style>
  <w:style w:type="character" w:styleId="Hyperlink">
    <w:name w:val="Hyperlink"/>
    <w:uiPriority w:val="99"/>
    <w:rsid w:val="007A7AE6"/>
    <w:rPr>
      <w:color w:val="0000FF"/>
      <w:u w:val="single"/>
    </w:rPr>
  </w:style>
  <w:style w:type="paragraph" w:customStyle="1" w:styleId="A4-Nidungcaiu">
    <w:name w:val="A4-Nội dung của Điều"/>
    <w:basedOn w:val="BodyText"/>
    <w:link w:val="A4-NidungcaiuChar"/>
    <w:qFormat/>
    <w:rsid w:val="007A7AE6"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rsid w:val="007A7AE6"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rsid w:val="007A7AE6"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rsid w:val="007A7AE6"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rsid w:val="007A7AE6"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rsid w:val="007A7AE6"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sid w:val="007A7AE6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rsid w:val="007A7AE6"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rsid w:val="007A7AE6"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rsid w:val="007A7AE6"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7A7AE6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7A7AE6"/>
    <w:pPr>
      <w:spacing w:after="100"/>
      <w:ind w:left="440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customStyle="1" w:styleId="A1">
    <w:name w:val="A1"/>
    <w:basedOn w:val="Heading1"/>
    <w:next w:val="Heading1"/>
    <w:autoRedefine/>
    <w:qFormat/>
    <w:rsid w:val="007A7AE6"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A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A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AE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AE6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A7AE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A7AE6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7A7AE6"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A7AE6"/>
    <w:rPr>
      <w:rFonts w:ascii=".VnTimeH" w:eastAsia="Times New Roman" w:hAnsi=".VnTimeH" w:cs="Times New Roman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A7A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06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A5AC9-9D48-4DA7-B8C2-3A447757A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uyễn Văn Toàn</cp:lastModifiedBy>
  <cp:revision>64</cp:revision>
  <cp:lastPrinted>2023-07-18T03:59:00Z</cp:lastPrinted>
  <dcterms:created xsi:type="dcterms:W3CDTF">2020-09-23T03:19:00Z</dcterms:created>
  <dcterms:modified xsi:type="dcterms:W3CDTF">2023-07-18T03:59:00Z</dcterms:modified>
</cp:coreProperties>
</file>